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90"/>
        <w:gridCol w:w="7769"/>
      </w:tblGrid>
      <w:tr w:rsidR="001D16B7" w:rsidRPr="001D16B7" w14:paraId="390838CB" w14:textId="77777777" w:rsidTr="004F2F83">
        <w:tc>
          <w:tcPr>
            <w:tcW w:w="1728" w:type="dxa"/>
            <w:vMerge w:val="restart"/>
          </w:tcPr>
          <w:p w14:paraId="128D33B4" w14:textId="77777777" w:rsidR="001D16B7" w:rsidRPr="004F2F83" w:rsidRDefault="001D16B7" w:rsidP="00432AA9">
            <w:pPr>
              <w:spacing w:before="100" w:beforeAutospacing="1" w:after="100" w:afterAutospacing="1"/>
              <w:contextualSpacing/>
              <w:rPr>
                <w:rFonts w:ascii="Times New Roman" w:hAnsi="Times New Roman" w:cs="Times New Roman"/>
                <w:b/>
                <w:sz w:val="28"/>
                <w:szCs w:val="24"/>
              </w:rPr>
            </w:pPr>
            <w:r w:rsidRPr="004F2F83">
              <w:rPr>
                <w:rFonts w:ascii="Times New Roman" w:hAnsi="Times New Roman" w:cs="Times New Roman"/>
                <w:b/>
                <w:noProof/>
                <w:sz w:val="28"/>
                <w:szCs w:val="24"/>
              </w:rPr>
              <w:drawing>
                <wp:anchor distT="0" distB="0" distL="114300" distR="114300" simplePos="0" relativeHeight="251661312" behindDoc="0" locked="0" layoutInCell="1" allowOverlap="1" wp14:anchorId="692B2728" wp14:editId="378A0C5D">
                  <wp:simplePos x="0" y="0"/>
                  <wp:positionH relativeFrom="column">
                    <wp:posOffset>-123825</wp:posOffset>
                  </wp:positionH>
                  <wp:positionV relativeFrom="paragraph">
                    <wp:posOffset>19685</wp:posOffset>
                  </wp:positionV>
                  <wp:extent cx="1104900" cy="714375"/>
                  <wp:effectExtent l="0" t="0" r="0" b="0"/>
                  <wp:wrapNone/>
                  <wp:docPr id="5" name="Picture 0" descr="EWULogo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EWULogo.png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04900" cy="7143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7920" w:type="dxa"/>
          </w:tcPr>
          <w:p w14:paraId="4E05367D" w14:textId="77777777" w:rsidR="001D16B7" w:rsidRPr="004F2F83" w:rsidRDefault="001D16B7" w:rsidP="00422EF9">
            <w:pPr>
              <w:spacing w:before="100" w:beforeAutospacing="1" w:after="100" w:afterAutospacing="1"/>
              <w:contextualSpacing/>
              <w:rPr>
                <w:rFonts w:ascii="Times New Roman" w:hAnsi="Times New Roman" w:cs="Times New Roman"/>
                <w:b/>
                <w:sz w:val="28"/>
                <w:szCs w:val="24"/>
              </w:rPr>
            </w:pPr>
            <w:r w:rsidRPr="004F2F83">
              <w:rPr>
                <w:rFonts w:ascii="Times New Roman" w:hAnsi="Times New Roman" w:cs="Times New Roman"/>
                <w:b/>
                <w:sz w:val="28"/>
                <w:szCs w:val="24"/>
              </w:rPr>
              <w:t>EAST WEST UNIVERSITY</w:t>
            </w:r>
          </w:p>
        </w:tc>
      </w:tr>
      <w:tr w:rsidR="001D16B7" w:rsidRPr="001D16B7" w14:paraId="0D2F6ADC" w14:textId="77777777" w:rsidTr="004F2F83">
        <w:tc>
          <w:tcPr>
            <w:tcW w:w="1728" w:type="dxa"/>
            <w:vMerge/>
          </w:tcPr>
          <w:p w14:paraId="0B77A65B" w14:textId="77777777" w:rsidR="001D16B7" w:rsidRPr="004F2F83" w:rsidRDefault="001D16B7" w:rsidP="00432AA9">
            <w:pPr>
              <w:spacing w:before="100" w:beforeAutospacing="1" w:after="100" w:afterAutospacing="1"/>
              <w:contextualSpacing/>
              <w:rPr>
                <w:rFonts w:ascii="Times New Roman" w:hAnsi="Times New Roman" w:cs="Times New Roman"/>
                <w:b/>
                <w:sz w:val="28"/>
                <w:szCs w:val="24"/>
              </w:rPr>
            </w:pPr>
          </w:p>
        </w:tc>
        <w:tc>
          <w:tcPr>
            <w:tcW w:w="7920" w:type="dxa"/>
          </w:tcPr>
          <w:p w14:paraId="0835A609" w14:textId="77777777" w:rsidR="001D16B7" w:rsidRPr="004F2F83" w:rsidRDefault="001D16B7" w:rsidP="00422EF9">
            <w:pPr>
              <w:spacing w:before="100" w:beforeAutospacing="1" w:after="100" w:afterAutospacing="1"/>
              <w:contextualSpacing/>
              <w:rPr>
                <w:rFonts w:ascii="Times New Roman" w:hAnsi="Times New Roman" w:cs="Times New Roman"/>
                <w:b/>
                <w:sz w:val="28"/>
                <w:szCs w:val="24"/>
              </w:rPr>
            </w:pPr>
            <w:r w:rsidRPr="004F2F83">
              <w:rPr>
                <w:rFonts w:ascii="Times New Roman" w:hAnsi="Times New Roman" w:cs="Times New Roman"/>
                <w:b/>
                <w:sz w:val="28"/>
                <w:szCs w:val="24"/>
              </w:rPr>
              <w:t>Department of Computer Science and Engineering</w:t>
            </w:r>
          </w:p>
        </w:tc>
      </w:tr>
      <w:tr w:rsidR="001D16B7" w:rsidRPr="001D16B7" w14:paraId="1B8394EE" w14:textId="77777777" w:rsidTr="004F2F83">
        <w:tc>
          <w:tcPr>
            <w:tcW w:w="1728" w:type="dxa"/>
            <w:vMerge/>
          </w:tcPr>
          <w:p w14:paraId="6F232740" w14:textId="77777777" w:rsidR="001D16B7" w:rsidRPr="004F2F83" w:rsidRDefault="001D16B7" w:rsidP="00432AA9">
            <w:pPr>
              <w:spacing w:before="100" w:beforeAutospacing="1" w:after="100" w:afterAutospacing="1"/>
              <w:contextualSpacing/>
              <w:rPr>
                <w:rFonts w:ascii="Times New Roman" w:hAnsi="Times New Roman" w:cs="Times New Roman"/>
                <w:b/>
                <w:sz w:val="28"/>
                <w:szCs w:val="24"/>
              </w:rPr>
            </w:pPr>
          </w:p>
        </w:tc>
        <w:tc>
          <w:tcPr>
            <w:tcW w:w="7920" w:type="dxa"/>
          </w:tcPr>
          <w:p w14:paraId="32A5BE55" w14:textId="77777777" w:rsidR="001D16B7" w:rsidRPr="004F2F83" w:rsidRDefault="001D16B7" w:rsidP="00422EF9">
            <w:pPr>
              <w:spacing w:before="100" w:beforeAutospacing="1" w:after="100" w:afterAutospacing="1"/>
              <w:contextualSpacing/>
              <w:rPr>
                <w:rFonts w:ascii="Times New Roman" w:hAnsi="Times New Roman" w:cs="Times New Roman"/>
                <w:b/>
                <w:sz w:val="28"/>
                <w:szCs w:val="24"/>
              </w:rPr>
            </w:pPr>
            <w:r w:rsidRPr="004F2F83">
              <w:rPr>
                <w:rFonts w:ascii="Times New Roman" w:hAnsi="Times New Roman" w:cs="Times New Roman"/>
                <w:b/>
                <w:sz w:val="28"/>
                <w:szCs w:val="24"/>
              </w:rPr>
              <w:t>B.Sc. in Computer Science and Engineering Program</w:t>
            </w:r>
          </w:p>
        </w:tc>
      </w:tr>
      <w:tr w:rsidR="001D16B7" w:rsidRPr="001D16B7" w14:paraId="26D6761C" w14:textId="77777777" w:rsidTr="004F2F83">
        <w:tc>
          <w:tcPr>
            <w:tcW w:w="1728" w:type="dxa"/>
            <w:vMerge/>
          </w:tcPr>
          <w:p w14:paraId="21F51DF8" w14:textId="77777777" w:rsidR="001D16B7" w:rsidRPr="004F2F83" w:rsidRDefault="001D16B7" w:rsidP="00432AA9">
            <w:pPr>
              <w:spacing w:before="100" w:beforeAutospacing="1" w:after="100" w:afterAutospacing="1"/>
              <w:contextualSpacing/>
              <w:rPr>
                <w:rFonts w:ascii="Times New Roman" w:hAnsi="Times New Roman" w:cs="Times New Roman"/>
                <w:b/>
                <w:sz w:val="28"/>
                <w:szCs w:val="24"/>
              </w:rPr>
            </w:pPr>
          </w:p>
        </w:tc>
        <w:tc>
          <w:tcPr>
            <w:tcW w:w="7920" w:type="dxa"/>
          </w:tcPr>
          <w:p w14:paraId="538B6CB6" w14:textId="0E8DA945" w:rsidR="001D16B7" w:rsidRPr="004F2F83" w:rsidRDefault="00100F52" w:rsidP="00D12572">
            <w:pPr>
              <w:spacing w:before="100" w:beforeAutospacing="1" w:after="100" w:afterAutospacing="1"/>
              <w:contextualSpacing/>
              <w:rPr>
                <w:rFonts w:ascii="Times New Roman" w:hAnsi="Times New Roman" w:cs="Times New Roman"/>
                <w:b/>
                <w:sz w:val="28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4"/>
              </w:rPr>
              <w:t>A</w:t>
            </w:r>
            <w:r w:rsidR="00D41B85">
              <w:rPr>
                <w:rFonts w:ascii="Times New Roman" w:hAnsi="Times New Roman" w:cs="Times New Roman"/>
                <w:b/>
                <w:sz w:val="28"/>
                <w:szCs w:val="24"/>
              </w:rPr>
              <w:t>ssignment</w:t>
            </w:r>
            <w:r w:rsidR="00F857B9">
              <w:rPr>
                <w:rFonts w:ascii="Times New Roman" w:hAnsi="Times New Roman" w:cs="Times New Roman"/>
                <w:b/>
                <w:sz w:val="28"/>
                <w:szCs w:val="24"/>
              </w:rPr>
              <w:t xml:space="preserve"> I</w:t>
            </w:r>
            <w:r w:rsidR="001D16B7" w:rsidRPr="004F2F83">
              <w:rPr>
                <w:rFonts w:ascii="Times New Roman" w:hAnsi="Times New Roman" w:cs="Times New Roman"/>
                <w:b/>
                <w:sz w:val="28"/>
                <w:szCs w:val="24"/>
              </w:rPr>
              <w:t xml:space="preserve">, </w:t>
            </w:r>
            <w:r w:rsidR="00D12572">
              <w:rPr>
                <w:rFonts w:ascii="Times New Roman" w:hAnsi="Times New Roman" w:cs="Times New Roman"/>
                <w:b/>
                <w:sz w:val="28"/>
                <w:szCs w:val="24"/>
              </w:rPr>
              <w:t>S</w:t>
            </w:r>
            <w:r w:rsidR="00D41B85">
              <w:rPr>
                <w:rFonts w:ascii="Times New Roman" w:hAnsi="Times New Roman" w:cs="Times New Roman"/>
                <w:b/>
                <w:sz w:val="28"/>
                <w:szCs w:val="24"/>
              </w:rPr>
              <w:t>pring</w:t>
            </w:r>
            <w:r w:rsidR="001D16B7" w:rsidRPr="004F2F83">
              <w:rPr>
                <w:rFonts w:ascii="Times New Roman" w:hAnsi="Times New Roman" w:cs="Times New Roman"/>
                <w:b/>
                <w:sz w:val="28"/>
                <w:szCs w:val="24"/>
              </w:rPr>
              <w:t xml:space="preserve"> 20</w:t>
            </w:r>
            <w:r w:rsidR="00D12572">
              <w:rPr>
                <w:rFonts w:ascii="Times New Roman" w:hAnsi="Times New Roman" w:cs="Times New Roman"/>
                <w:b/>
                <w:sz w:val="28"/>
                <w:szCs w:val="24"/>
              </w:rPr>
              <w:t>2</w:t>
            </w:r>
            <w:r w:rsidR="00D41B85">
              <w:rPr>
                <w:rFonts w:ascii="Times New Roman" w:hAnsi="Times New Roman" w:cs="Times New Roman"/>
                <w:b/>
                <w:sz w:val="28"/>
                <w:szCs w:val="24"/>
              </w:rPr>
              <w:t>1</w:t>
            </w:r>
            <w:r w:rsidR="00563E12">
              <w:rPr>
                <w:rFonts w:ascii="Times New Roman" w:hAnsi="Times New Roman" w:cs="Times New Roman"/>
                <w:b/>
                <w:sz w:val="28"/>
                <w:szCs w:val="24"/>
              </w:rPr>
              <w:t xml:space="preserve"> Semester</w:t>
            </w:r>
          </w:p>
        </w:tc>
      </w:tr>
    </w:tbl>
    <w:p w14:paraId="0C7DCA8B" w14:textId="77777777" w:rsidR="001D16B7" w:rsidRPr="004F2F83" w:rsidRDefault="001D16B7" w:rsidP="00432AA9">
      <w:pPr>
        <w:spacing w:before="100" w:beforeAutospacing="1" w:after="100" w:afterAutospacing="1" w:line="240" w:lineRule="auto"/>
        <w:contextualSpacing/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15"/>
        <w:gridCol w:w="7744"/>
      </w:tblGrid>
      <w:tr w:rsidR="00432AA9" w:rsidRPr="004F2F83" w14:paraId="0EBA9080" w14:textId="77777777" w:rsidTr="004F2F83">
        <w:tc>
          <w:tcPr>
            <w:tcW w:w="1728" w:type="dxa"/>
          </w:tcPr>
          <w:p w14:paraId="50CFFD14" w14:textId="77777777" w:rsidR="00432AA9" w:rsidRPr="004F2F83" w:rsidRDefault="00432AA9" w:rsidP="00432AA9">
            <w:pPr>
              <w:spacing w:before="100" w:beforeAutospacing="1" w:after="100" w:afterAutospacing="1"/>
              <w:contextualSpacing/>
              <w:rPr>
                <w:rFonts w:ascii="Times New Roman" w:hAnsi="Times New Roman" w:cs="Times New Roman"/>
                <w:b/>
              </w:rPr>
            </w:pPr>
            <w:r w:rsidRPr="004F2F83">
              <w:rPr>
                <w:rFonts w:ascii="Times New Roman" w:hAnsi="Times New Roman" w:cs="Times New Roman"/>
                <w:b/>
              </w:rPr>
              <w:t>Course:</w:t>
            </w:r>
          </w:p>
        </w:tc>
        <w:tc>
          <w:tcPr>
            <w:tcW w:w="7920" w:type="dxa"/>
          </w:tcPr>
          <w:p w14:paraId="562CC626" w14:textId="52F6225E" w:rsidR="00432AA9" w:rsidRPr="00224BA3" w:rsidRDefault="00432AA9" w:rsidP="00955F43">
            <w:pPr>
              <w:spacing w:before="100" w:beforeAutospacing="1" w:after="100" w:afterAutospacing="1"/>
              <w:contextualSpacing/>
              <w:rPr>
                <w:rFonts w:ascii="Times New Roman" w:hAnsi="Times New Roman" w:cs="Times New Roman"/>
                <w:b/>
              </w:rPr>
            </w:pPr>
            <w:r w:rsidRPr="00224BA3">
              <w:rPr>
                <w:rFonts w:ascii="Times New Roman" w:hAnsi="Times New Roman" w:cs="Times New Roman"/>
                <w:b/>
              </w:rPr>
              <w:t xml:space="preserve">CSE </w:t>
            </w:r>
            <w:r w:rsidR="00224BA3" w:rsidRPr="00224BA3">
              <w:rPr>
                <w:rFonts w:ascii="Times New Roman" w:hAnsi="Times New Roman" w:cs="Times New Roman"/>
                <w:b/>
              </w:rPr>
              <w:t>360</w:t>
            </w:r>
            <w:r w:rsidR="00563E12" w:rsidRPr="00224BA3">
              <w:rPr>
                <w:rFonts w:ascii="Times New Roman" w:hAnsi="Times New Roman" w:cs="Times New Roman"/>
                <w:b/>
              </w:rPr>
              <w:t xml:space="preserve"> </w:t>
            </w:r>
            <w:r w:rsidR="00224BA3" w:rsidRPr="00224BA3">
              <w:rPr>
                <w:rFonts w:ascii="Times New Roman" w:hAnsi="Times New Roman" w:cs="Times New Roman"/>
                <w:b/>
              </w:rPr>
              <w:t>Computer Architecture</w:t>
            </w:r>
            <w:r w:rsidRPr="00224BA3">
              <w:rPr>
                <w:rFonts w:ascii="Times New Roman" w:hAnsi="Times New Roman" w:cs="Times New Roman"/>
                <w:b/>
              </w:rPr>
              <w:t>, Section-</w:t>
            </w:r>
            <w:r w:rsidR="005E5C0D">
              <w:rPr>
                <w:rFonts w:ascii="Times New Roman" w:hAnsi="Times New Roman" w:cs="Times New Roman"/>
                <w:b/>
              </w:rPr>
              <w:t>1 &amp; 2</w:t>
            </w:r>
          </w:p>
        </w:tc>
      </w:tr>
      <w:tr w:rsidR="00432AA9" w:rsidRPr="004F2F83" w14:paraId="3BC511AB" w14:textId="77777777" w:rsidTr="004F2F83">
        <w:tc>
          <w:tcPr>
            <w:tcW w:w="1728" w:type="dxa"/>
          </w:tcPr>
          <w:p w14:paraId="2646392C" w14:textId="77777777" w:rsidR="00432AA9" w:rsidRPr="00224BA3" w:rsidRDefault="00432AA9" w:rsidP="00432AA9">
            <w:pPr>
              <w:spacing w:before="100" w:beforeAutospacing="1" w:after="100" w:afterAutospacing="1"/>
              <w:contextualSpacing/>
              <w:rPr>
                <w:rFonts w:ascii="Times New Roman" w:hAnsi="Times New Roman" w:cs="Times New Roman"/>
                <w:b/>
              </w:rPr>
            </w:pPr>
            <w:r w:rsidRPr="00224BA3">
              <w:rPr>
                <w:rFonts w:ascii="Times New Roman" w:hAnsi="Times New Roman" w:cs="Times New Roman"/>
                <w:b/>
              </w:rPr>
              <w:t>Instructor:</w:t>
            </w:r>
          </w:p>
        </w:tc>
        <w:tc>
          <w:tcPr>
            <w:tcW w:w="7920" w:type="dxa"/>
          </w:tcPr>
          <w:p w14:paraId="6F0C0913" w14:textId="13E2655E" w:rsidR="00432AA9" w:rsidRPr="00224BA3" w:rsidRDefault="00224BA3" w:rsidP="003D28F7">
            <w:pPr>
              <w:spacing w:before="100" w:beforeAutospacing="1" w:after="100" w:afterAutospacing="1"/>
              <w:contextualSpacing/>
              <w:rPr>
                <w:rFonts w:ascii="Times New Roman" w:hAnsi="Times New Roman" w:cs="Times New Roman"/>
                <w:b/>
              </w:rPr>
            </w:pPr>
            <w:r w:rsidRPr="00224BA3">
              <w:rPr>
                <w:rFonts w:ascii="Times New Roman" w:hAnsi="Times New Roman" w:cs="Times New Roman"/>
                <w:b/>
              </w:rPr>
              <w:t>Ahmed Wasif Reza</w:t>
            </w:r>
            <w:r w:rsidR="00432AA9" w:rsidRPr="00224BA3">
              <w:rPr>
                <w:rFonts w:ascii="Times New Roman" w:hAnsi="Times New Roman" w:cs="Times New Roman"/>
                <w:b/>
              </w:rPr>
              <w:t xml:space="preserve">, PhD, </w:t>
            </w:r>
            <w:r w:rsidRPr="00224BA3">
              <w:rPr>
                <w:rFonts w:ascii="Times New Roman" w:hAnsi="Times New Roman" w:cs="Times New Roman"/>
                <w:b/>
              </w:rPr>
              <w:t xml:space="preserve">Associate </w:t>
            </w:r>
            <w:r w:rsidR="00432AA9" w:rsidRPr="00224BA3">
              <w:rPr>
                <w:rFonts w:ascii="Times New Roman" w:hAnsi="Times New Roman" w:cs="Times New Roman"/>
                <w:b/>
              </w:rPr>
              <w:t>Professor, CSE Dep</w:t>
            </w:r>
            <w:r w:rsidR="001D600E" w:rsidRPr="00224BA3">
              <w:rPr>
                <w:rFonts w:ascii="Times New Roman" w:hAnsi="Times New Roman" w:cs="Times New Roman"/>
                <w:b/>
              </w:rPr>
              <w:t>artment</w:t>
            </w:r>
          </w:p>
        </w:tc>
      </w:tr>
      <w:tr w:rsidR="00432AA9" w:rsidRPr="004F2F83" w14:paraId="5F97525B" w14:textId="77777777" w:rsidTr="004F2F83">
        <w:tc>
          <w:tcPr>
            <w:tcW w:w="1728" w:type="dxa"/>
          </w:tcPr>
          <w:p w14:paraId="12439907" w14:textId="77777777" w:rsidR="00432AA9" w:rsidRPr="00224BA3" w:rsidRDefault="00432AA9" w:rsidP="00432AA9">
            <w:pPr>
              <w:spacing w:before="100" w:beforeAutospacing="1" w:after="100" w:afterAutospacing="1"/>
              <w:contextualSpacing/>
              <w:rPr>
                <w:rFonts w:ascii="Times New Roman" w:hAnsi="Times New Roman" w:cs="Times New Roman"/>
                <w:b/>
              </w:rPr>
            </w:pPr>
            <w:r w:rsidRPr="00224BA3">
              <w:rPr>
                <w:rFonts w:ascii="Times New Roman" w:hAnsi="Times New Roman" w:cs="Times New Roman"/>
                <w:b/>
              </w:rPr>
              <w:t>Full Mark</w:t>
            </w:r>
            <w:r w:rsidR="001D600E" w:rsidRPr="00224BA3">
              <w:rPr>
                <w:rFonts w:ascii="Times New Roman" w:hAnsi="Times New Roman" w:cs="Times New Roman"/>
                <w:b/>
              </w:rPr>
              <w:t>s</w:t>
            </w:r>
            <w:r w:rsidRPr="00224BA3">
              <w:rPr>
                <w:rFonts w:ascii="Times New Roman" w:hAnsi="Times New Roman" w:cs="Times New Roman"/>
                <w:b/>
              </w:rPr>
              <w:t>:</w:t>
            </w:r>
          </w:p>
        </w:tc>
        <w:tc>
          <w:tcPr>
            <w:tcW w:w="7920" w:type="dxa"/>
          </w:tcPr>
          <w:p w14:paraId="46525518" w14:textId="62C39F37" w:rsidR="00432AA9" w:rsidRPr="00224BA3" w:rsidRDefault="00224BA3" w:rsidP="00224BA3">
            <w:pPr>
              <w:spacing w:before="100" w:beforeAutospacing="1" w:after="100" w:afterAutospacing="1"/>
              <w:contextualSpacing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2</w:t>
            </w:r>
            <w:r w:rsidR="00E0017A">
              <w:rPr>
                <w:rFonts w:ascii="Times New Roman" w:hAnsi="Times New Roman" w:cs="Times New Roman"/>
                <w:b/>
              </w:rPr>
              <w:t>0</w:t>
            </w:r>
            <w:r w:rsidR="00563E12" w:rsidRPr="00224BA3">
              <w:rPr>
                <w:rFonts w:ascii="Times New Roman" w:hAnsi="Times New Roman" w:cs="Times New Roman"/>
                <w:b/>
              </w:rPr>
              <w:t xml:space="preserve"> </w:t>
            </w:r>
            <w:r w:rsidR="009C3866">
              <w:rPr>
                <w:rFonts w:ascii="Times New Roman" w:hAnsi="Times New Roman" w:cs="Times New Roman"/>
                <w:b/>
              </w:rPr>
              <w:t>(5×4=20)</w:t>
            </w:r>
          </w:p>
        </w:tc>
      </w:tr>
      <w:tr w:rsidR="00432AA9" w:rsidRPr="004F2F83" w14:paraId="4B819226" w14:textId="77777777" w:rsidTr="004F2F83">
        <w:tc>
          <w:tcPr>
            <w:tcW w:w="1728" w:type="dxa"/>
          </w:tcPr>
          <w:p w14:paraId="4B3F68B1" w14:textId="2E185EED" w:rsidR="00432AA9" w:rsidRPr="004F2F83" w:rsidRDefault="00432AA9" w:rsidP="00432AA9">
            <w:pPr>
              <w:spacing w:before="100" w:beforeAutospacing="1" w:after="100" w:afterAutospacing="1"/>
              <w:contextualSpacing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920" w:type="dxa"/>
          </w:tcPr>
          <w:p w14:paraId="5AA01CE6" w14:textId="4076F16B" w:rsidR="00432AA9" w:rsidRPr="004F2F83" w:rsidRDefault="00432AA9" w:rsidP="00432AA9">
            <w:pPr>
              <w:spacing w:before="100" w:beforeAutospacing="1" w:after="100" w:afterAutospacing="1"/>
              <w:contextualSpacing/>
              <w:rPr>
                <w:rFonts w:ascii="Times New Roman" w:hAnsi="Times New Roman" w:cs="Times New Roman"/>
                <w:b/>
              </w:rPr>
            </w:pPr>
          </w:p>
        </w:tc>
      </w:tr>
    </w:tbl>
    <w:p w14:paraId="44D0998A" w14:textId="77777777" w:rsidR="00432AA9" w:rsidRPr="004F2F83" w:rsidRDefault="00432AA9" w:rsidP="00432AA9">
      <w:pPr>
        <w:spacing w:before="100" w:beforeAutospacing="1" w:after="100" w:afterAutospacing="1" w:line="240" w:lineRule="auto"/>
        <w:contextualSpacing/>
        <w:rPr>
          <w:rFonts w:ascii="Times New Roman" w:hAnsi="Times New Roman" w:cs="Times New Roman"/>
        </w:rPr>
      </w:pPr>
    </w:p>
    <w:p w14:paraId="47115777" w14:textId="732BDF50" w:rsidR="00100F52" w:rsidRDefault="00100F52" w:rsidP="00100F52">
      <w:pPr>
        <w:pStyle w:val="ListParagraph"/>
        <w:numPr>
          <w:ilvl w:val="0"/>
          <w:numId w:val="4"/>
        </w:numPr>
        <w:spacing w:after="160" w:line="259" w:lineRule="auto"/>
        <w:jc w:val="both"/>
      </w:pPr>
      <w:r w:rsidRPr="00100F52">
        <w:t xml:space="preserve">We want to compare the computers C1 and C2. C1 has the machine instructions for the floating-point operations, while C2 has not (FP operations are implemented in the software using several non-FP instructions). Both computers have a clock frequency of 500 </w:t>
      </w:r>
      <w:proofErr w:type="spellStart"/>
      <w:r w:rsidRPr="00100F52">
        <w:t>MHz.</w:t>
      </w:r>
      <w:proofErr w:type="spellEnd"/>
      <w:r w:rsidRPr="00100F52">
        <w:t xml:space="preserve"> In both we perform the same program, which has the following mixture of commands:</w:t>
      </w:r>
    </w:p>
    <w:p w14:paraId="7522EF2E" w14:textId="77777777" w:rsidR="00100F52" w:rsidRPr="00100F52" w:rsidRDefault="00100F52" w:rsidP="00100F52">
      <w:pPr>
        <w:pStyle w:val="ListParagraph"/>
        <w:spacing w:after="160" w:line="259" w:lineRule="auto"/>
        <w:jc w:val="both"/>
      </w:pPr>
    </w:p>
    <w:tbl>
      <w:tblPr>
        <w:tblStyle w:val="TableGrid"/>
        <w:tblW w:w="8410" w:type="dxa"/>
        <w:tblInd w:w="720" w:type="dxa"/>
        <w:tblLook w:val="04A0" w:firstRow="1" w:lastRow="0" w:firstColumn="1" w:lastColumn="0" w:noHBand="0" w:noVBand="1"/>
      </w:tblPr>
      <w:tblGrid>
        <w:gridCol w:w="2176"/>
        <w:gridCol w:w="2156"/>
        <w:gridCol w:w="2039"/>
        <w:gridCol w:w="2039"/>
      </w:tblGrid>
      <w:tr w:rsidR="00100F52" w:rsidRPr="00100F52" w14:paraId="44F95B57" w14:textId="77777777" w:rsidTr="00100F52">
        <w:trPr>
          <w:trHeight w:val="675"/>
        </w:trPr>
        <w:tc>
          <w:tcPr>
            <w:tcW w:w="2176" w:type="dxa"/>
            <w:tcBorders>
              <w:bottom w:val="nil"/>
            </w:tcBorders>
          </w:tcPr>
          <w:p w14:paraId="7F55512F" w14:textId="77777777" w:rsidR="00100F52" w:rsidRPr="00100F52" w:rsidRDefault="00100F52" w:rsidP="00100F52">
            <w:pPr>
              <w:pStyle w:val="ListParagraph"/>
              <w:ind w:left="0"/>
              <w:jc w:val="center"/>
              <w:rPr>
                <w:b/>
              </w:rPr>
            </w:pPr>
            <w:r w:rsidRPr="00100F52">
              <w:rPr>
                <w:b/>
              </w:rPr>
              <w:t>Command Type</w:t>
            </w:r>
          </w:p>
        </w:tc>
        <w:tc>
          <w:tcPr>
            <w:tcW w:w="2156" w:type="dxa"/>
            <w:tcBorders>
              <w:bottom w:val="nil"/>
            </w:tcBorders>
          </w:tcPr>
          <w:p w14:paraId="071879EE" w14:textId="77777777" w:rsidR="00100F52" w:rsidRPr="00100F52" w:rsidRDefault="00100F52" w:rsidP="00100F52">
            <w:pPr>
              <w:pStyle w:val="ListParagraph"/>
              <w:ind w:left="0"/>
              <w:jc w:val="center"/>
              <w:rPr>
                <w:b/>
              </w:rPr>
            </w:pPr>
            <w:r w:rsidRPr="00100F52">
              <w:rPr>
                <w:b/>
              </w:rPr>
              <w:t>Dynamic Share of instructions in program</w:t>
            </w:r>
          </w:p>
        </w:tc>
        <w:tc>
          <w:tcPr>
            <w:tcW w:w="2039" w:type="dxa"/>
            <w:tcBorders>
              <w:right w:val="nil"/>
            </w:tcBorders>
          </w:tcPr>
          <w:p w14:paraId="510A4AB2" w14:textId="77777777" w:rsidR="00100F52" w:rsidRPr="00100F52" w:rsidRDefault="00100F52" w:rsidP="00100F52">
            <w:pPr>
              <w:pStyle w:val="ListParagraph"/>
              <w:ind w:left="0"/>
              <w:jc w:val="center"/>
              <w:rPr>
                <w:b/>
              </w:rPr>
            </w:pPr>
            <w:r w:rsidRPr="00100F52">
              <w:rPr>
                <w:b/>
              </w:rPr>
              <w:t>Instruction duration</w:t>
            </w:r>
          </w:p>
        </w:tc>
        <w:tc>
          <w:tcPr>
            <w:tcW w:w="2039" w:type="dxa"/>
            <w:tcBorders>
              <w:left w:val="nil"/>
            </w:tcBorders>
          </w:tcPr>
          <w:p w14:paraId="12E06117" w14:textId="77777777" w:rsidR="00100F52" w:rsidRPr="00100F52" w:rsidRDefault="00100F52" w:rsidP="00100F52">
            <w:pPr>
              <w:pStyle w:val="ListParagraph"/>
              <w:ind w:left="0"/>
              <w:jc w:val="center"/>
            </w:pPr>
          </w:p>
        </w:tc>
      </w:tr>
      <w:tr w:rsidR="00100F52" w:rsidRPr="00100F52" w14:paraId="56A4BD8D" w14:textId="77777777" w:rsidTr="00100F52">
        <w:trPr>
          <w:trHeight w:val="221"/>
        </w:trPr>
        <w:tc>
          <w:tcPr>
            <w:tcW w:w="2176" w:type="dxa"/>
            <w:tcBorders>
              <w:top w:val="nil"/>
            </w:tcBorders>
          </w:tcPr>
          <w:p w14:paraId="2D31E3FC" w14:textId="77777777" w:rsidR="00100F52" w:rsidRPr="00100F52" w:rsidRDefault="00100F52" w:rsidP="00100F52">
            <w:pPr>
              <w:pStyle w:val="ListParagraph"/>
              <w:ind w:left="0"/>
              <w:jc w:val="center"/>
            </w:pPr>
          </w:p>
        </w:tc>
        <w:tc>
          <w:tcPr>
            <w:tcW w:w="2156" w:type="dxa"/>
            <w:tcBorders>
              <w:top w:val="nil"/>
            </w:tcBorders>
          </w:tcPr>
          <w:p w14:paraId="6E040A0B" w14:textId="77777777" w:rsidR="00100F52" w:rsidRPr="00100F52" w:rsidRDefault="00100F52" w:rsidP="00100F52">
            <w:pPr>
              <w:pStyle w:val="ListParagraph"/>
              <w:ind w:left="0"/>
              <w:jc w:val="center"/>
            </w:pPr>
          </w:p>
        </w:tc>
        <w:tc>
          <w:tcPr>
            <w:tcW w:w="2039" w:type="dxa"/>
          </w:tcPr>
          <w:p w14:paraId="2C023D7C" w14:textId="77777777" w:rsidR="00100F52" w:rsidRPr="00100F52" w:rsidRDefault="00100F52" w:rsidP="00100F52">
            <w:pPr>
              <w:pStyle w:val="ListParagraph"/>
              <w:ind w:left="0"/>
              <w:jc w:val="center"/>
              <w:rPr>
                <w:b/>
              </w:rPr>
            </w:pPr>
            <w:r w:rsidRPr="00100F52">
              <w:rPr>
                <w:b/>
              </w:rPr>
              <w:t>C1</w:t>
            </w:r>
          </w:p>
        </w:tc>
        <w:tc>
          <w:tcPr>
            <w:tcW w:w="2039" w:type="dxa"/>
          </w:tcPr>
          <w:p w14:paraId="6CFD90B1" w14:textId="77777777" w:rsidR="00100F52" w:rsidRPr="00100F52" w:rsidRDefault="00100F52" w:rsidP="00100F52">
            <w:pPr>
              <w:pStyle w:val="ListParagraph"/>
              <w:ind w:left="0"/>
              <w:jc w:val="center"/>
              <w:rPr>
                <w:b/>
              </w:rPr>
            </w:pPr>
            <w:r w:rsidRPr="00100F52">
              <w:rPr>
                <w:b/>
              </w:rPr>
              <w:t>C2</w:t>
            </w:r>
          </w:p>
        </w:tc>
      </w:tr>
      <w:tr w:rsidR="00100F52" w:rsidRPr="00100F52" w14:paraId="0E67ED54" w14:textId="77777777" w:rsidTr="00100F52">
        <w:trPr>
          <w:trHeight w:val="221"/>
        </w:trPr>
        <w:tc>
          <w:tcPr>
            <w:tcW w:w="2176" w:type="dxa"/>
          </w:tcPr>
          <w:p w14:paraId="0908AFC1" w14:textId="77777777" w:rsidR="00100F52" w:rsidRPr="00100F52" w:rsidRDefault="00100F52" w:rsidP="00100F52">
            <w:pPr>
              <w:pStyle w:val="ListParagraph"/>
              <w:ind w:left="0"/>
              <w:jc w:val="center"/>
            </w:pPr>
            <w:r w:rsidRPr="00100F52">
              <w:t>FP addition</w:t>
            </w:r>
          </w:p>
        </w:tc>
        <w:tc>
          <w:tcPr>
            <w:tcW w:w="2156" w:type="dxa"/>
          </w:tcPr>
          <w:p w14:paraId="2D4B3750" w14:textId="77777777" w:rsidR="00100F52" w:rsidRPr="00100F52" w:rsidRDefault="00100F52" w:rsidP="00100F52">
            <w:pPr>
              <w:pStyle w:val="ListParagraph"/>
              <w:ind w:left="0"/>
              <w:jc w:val="center"/>
            </w:pPr>
            <w:r w:rsidRPr="00100F52">
              <w:t>16%</w:t>
            </w:r>
          </w:p>
        </w:tc>
        <w:tc>
          <w:tcPr>
            <w:tcW w:w="2039" w:type="dxa"/>
          </w:tcPr>
          <w:p w14:paraId="3995B461" w14:textId="77777777" w:rsidR="00100F52" w:rsidRPr="00100F52" w:rsidRDefault="00100F52" w:rsidP="00100F52">
            <w:pPr>
              <w:pStyle w:val="ListParagraph"/>
              <w:ind w:left="0"/>
              <w:jc w:val="center"/>
            </w:pPr>
            <w:r w:rsidRPr="00100F52">
              <w:t>6</w:t>
            </w:r>
          </w:p>
        </w:tc>
        <w:tc>
          <w:tcPr>
            <w:tcW w:w="2039" w:type="dxa"/>
          </w:tcPr>
          <w:p w14:paraId="3F35CF8B" w14:textId="77777777" w:rsidR="00100F52" w:rsidRPr="00100F52" w:rsidRDefault="00100F52" w:rsidP="00100F52">
            <w:pPr>
              <w:pStyle w:val="ListParagraph"/>
              <w:ind w:left="0"/>
              <w:jc w:val="center"/>
            </w:pPr>
            <w:r w:rsidRPr="00100F52">
              <w:t>20</w:t>
            </w:r>
          </w:p>
        </w:tc>
      </w:tr>
      <w:tr w:rsidR="00100F52" w:rsidRPr="00100F52" w14:paraId="3B608AA7" w14:textId="77777777" w:rsidTr="00100F52">
        <w:trPr>
          <w:trHeight w:val="231"/>
        </w:trPr>
        <w:tc>
          <w:tcPr>
            <w:tcW w:w="2176" w:type="dxa"/>
          </w:tcPr>
          <w:p w14:paraId="44085D39" w14:textId="77777777" w:rsidR="00100F52" w:rsidRPr="00100F52" w:rsidRDefault="00100F52" w:rsidP="00100F52">
            <w:pPr>
              <w:pStyle w:val="ListParagraph"/>
              <w:ind w:left="0"/>
              <w:jc w:val="center"/>
            </w:pPr>
            <w:r w:rsidRPr="00100F52">
              <w:t>FP multiplication</w:t>
            </w:r>
          </w:p>
        </w:tc>
        <w:tc>
          <w:tcPr>
            <w:tcW w:w="2156" w:type="dxa"/>
          </w:tcPr>
          <w:p w14:paraId="0FED25E8" w14:textId="77777777" w:rsidR="00100F52" w:rsidRPr="00100F52" w:rsidRDefault="00100F52" w:rsidP="00100F52">
            <w:pPr>
              <w:pStyle w:val="ListParagraph"/>
              <w:ind w:left="0"/>
              <w:jc w:val="center"/>
            </w:pPr>
            <w:r w:rsidRPr="00100F52">
              <w:t>10%</w:t>
            </w:r>
          </w:p>
        </w:tc>
        <w:tc>
          <w:tcPr>
            <w:tcW w:w="2039" w:type="dxa"/>
          </w:tcPr>
          <w:p w14:paraId="17D3F2BA" w14:textId="77777777" w:rsidR="00100F52" w:rsidRPr="00100F52" w:rsidRDefault="00100F52" w:rsidP="00100F52">
            <w:pPr>
              <w:pStyle w:val="ListParagraph"/>
              <w:ind w:left="0"/>
              <w:jc w:val="center"/>
            </w:pPr>
            <w:r w:rsidRPr="00100F52">
              <w:t>8</w:t>
            </w:r>
          </w:p>
        </w:tc>
        <w:tc>
          <w:tcPr>
            <w:tcW w:w="2039" w:type="dxa"/>
          </w:tcPr>
          <w:p w14:paraId="39137AF3" w14:textId="77777777" w:rsidR="00100F52" w:rsidRPr="00100F52" w:rsidRDefault="00100F52" w:rsidP="00100F52">
            <w:pPr>
              <w:pStyle w:val="ListParagraph"/>
              <w:ind w:left="0"/>
              <w:jc w:val="center"/>
            </w:pPr>
            <w:r w:rsidRPr="00100F52">
              <w:t>32</w:t>
            </w:r>
          </w:p>
        </w:tc>
      </w:tr>
      <w:tr w:rsidR="00100F52" w:rsidRPr="00100F52" w14:paraId="28BD7264" w14:textId="77777777" w:rsidTr="00100F52">
        <w:trPr>
          <w:trHeight w:val="221"/>
        </w:trPr>
        <w:tc>
          <w:tcPr>
            <w:tcW w:w="2176" w:type="dxa"/>
          </w:tcPr>
          <w:p w14:paraId="01B4025C" w14:textId="77777777" w:rsidR="00100F52" w:rsidRPr="00100F52" w:rsidRDefault="00100F52" w:rsidP="00100F52">
            <w:pPr>
              <w:pStyle w:val="ListParagraph"/>
              <w:ind w:left="0"/>
              <w:jc w:val="center"/>
            </w:pPr>
            <w:r w:rsidRPr="00100F52">
              <w:t>FP division</w:t>
            </w:r>
          </w:p>
        </w:tc>
        <w:tc>
          <w:tcPr>
            <w:tcW w:w="2156" w:type="dxa"/>
          </w:tcPr>
          <w:p w14:paraId="71CB4728" w14:textId="77777777" w:rsidR="00100F52" w:rsidRPr="00100F52" w:rsidRDefault="00100F52" w:rsidP="00100F52">
            <w:pPr>
              <w:pStyle w:val="ListParagraph"/>
              <w:ind w:left="0"/>
              <w:jc w:val="center"/>
            </w:pPr>
            <w:r w:rsidRPr="00100F52">
              <w:t>8%</w:t>
            </w:r>
          </w:p>
        </w:tc>
        <w:tc>
          <w:tcPr>
            <w:tcW w:w="2039" w:type="dxa"/>
          </w:tcPr>
          <w:p w14:paraId="1E75AB2B" w14:textId="77777777" w:rsidR="00100F52" w:rsidRPr="00100F52" w:rsidRDefault="00100F52" w:rsidP="00100F52">
            <w:pPr>
              <w:pStyle w:val="ListParagraph"/>
              <w:ind w:left="0"/>
              <w:jc w:val="center"/>
            </w:pPr>
            <w:r w:rsidRPr="00100F52">
              <w:t>10</w:t>
            </w:r>
          </w:p>
        </w:tc>
        <w:tc>
          <w:tcPr>
            <w:tcW w:w="2039" w:type="dxa"/>
          </w:tcPr>
          <w:p w14:paraId="23344EBD" w14:textId="77777777" w:rsidR="00100F52" w:rsidRPr="00100F52" w:rsidRDefault="00100F52" w:rsidP="00100F52">
            <w:pPr>
              <w:pStyle w:val="ListParagraph"/>
              <w:ind w:left="0"/>
              <w:jc w:val="center"/>
            </w:pPr>
            <w:r w:rsidRPr="00100F52">
              <w:t>66</w:t>
            </w:r>
          </w:p>
        </w:tc>
      </w:tr>
      <w:tr w:rsidR="00100F52" w:rsidRPr="00100F52" w14:paraId="25C47491" w14:textId="77777777" w:rsidTr="00100F52">
        <w:trPr>
          <w:trHeight w:val="221"/>
        </w:trPr>
        <w:tc>
          <w:tcPr>
            <w:tcW w:w="2176" w:type="dxa"/>
          </w:tcPr>
          <w:p w14:paraId="06DA35FB" w14:textId="77777777" w:rsidR="00100F52" w:rsidRPr="00100F52" w:rsidRDefault="00100F52" w:rsidP="00100F52">
            <w:pPr>
              <w:pStyle w:val="ListParagraph"/>
              <w:ind w:left="0"/>
              <w:jc w:val="center"/>
            </w:pPr>
            <w:r w:rsidRPr="00100F52">
              <w:t>Non - FP instructions</w:t>
            </w:r>
          </w:p>
        </w:tc>
        <w:tc>
          <w:tcPr>
            <w:tcW w:w="2156" w:type="dxa"/>
          </w:tcPr>
          <w:p w14:paraId="7C5594E1" w14:textId="77777777" w:rsidR="00100F52" w:rsidRPr="00100F52" w:rsidRDefault="00100F52" w:rsidP="00100F52">
            <w:pPr>
              <w:pStyle w:val="ListParagraph"/>
              <w:ind w:left="0"/>
              <w:jc w:val="center"/>
            </w:pPr>
            <w:r w:rsidRPr="00100F52">
              <w:t>66%</w:t>
            </w:r>
          </w:p>
        </w:tc>
        <w:tc>
          <w:tcPr>
            <w:tcW w:w="2039" w:type="dxa"/>
          </w:tcPr>
          <w:p w14:paraId="7A3D6C81" w14:textId="77777777" w:rsidR="00100F52" w:rsidRPr="00100F52" w:rsidRDefault="00100F52" w:rsidP="00100F52">
            <w:pPr>
              <w:pStyle w:val="ListParagraph"/>
              <w:ind w:left="0"/>
              <w:jc w:val="center"/>
            </w:pPr>
            <w:r w:rsidRPr="00100F52">
              <w:t>3</w:t>
            </w:r>
          </w:p>
        </w:tc>
        <w:tc>
          <w:tcPr>
            <w:tcW w:w="2039" w:type="dxa"/>
          </w:tcPr>
          <w:p w14:paraId="217878F1" w14:textId="77777777" w:rsidR="00100F52" w:rsidRPr="00100F52" w:rsidRDefault="00100F52" w:rsidP="00100F52">
            <w:pPr>
              <w:pStyle w:val="ListParagraph"/>
              <w:ind w:left="0"/>
              <w:jc w:val="center"/>
            </w:pPr>
            <w:r w:rsidRPr="00100F52">
              <w:t>3</w:t>
            </w:r>
          </w:p>
        </w:tc>
      </w:tr>
    </w:tbl>
    <w:p w14:paraId="7CB8AF4C" w14:textId="77777777" w:rsidR="00100F52" w:rsidRPr="00100F52" w:rsidRDefault="00100F52" w:rsidP="00100F52">
      <w:pPr>
        <w:pStyle w:val="ListParagraph"/>
        <w:jc w:val="both"/>
      </w:pPr>
    </w:p>
    <w:p w14:paraId="5429E188" w14:textId="77777777" w:rsidR="00100F52" w:rsidRPr="00100F52" w:rsidRDefault="00100F52" w:rsidP="00100F52">
      <w:pPr>
        <w:pStyle w:val="ListParagraph"/>
        <w:numPr>
          <w:ilvl w:val="0"/>
          <w:numId w:val="5"/>
        </w:numPr>
        <w:spacing w:after="160" w:line="259" w:lineRule="auto"/>
        <w:jc w:val="both"/>
      </w:pPr>
      <w:r w:rsidRPr="00100F52">
        <w:t>Calculate the MIPS for the computers C1 and C2.</w:t>
      </w:r>
    </w:p>
    <w:p w14:paraId="65BE0009" w14:textId="77777777" w:rsidR="00100F52" w:rsidRPr="00100F52" w:rsidRDefault="00100F52" w:rsidP="00100F52">
      <w:pPr>
        <w:pStyle w:val="ListParagraph"/>
        <w:numPr>
          <w:ilvl w:val="0"/>
          <w:numId w:val="5"/>
        </w:numPr>
        <w:spacing w:after="160" w:line="259" w:lineRule="auto"/>
        <w:jc w:val="both"/>
      </w:pPr>
      <w:r w:rsidRPr="00100F52">
        <w:t>Calculate the CPU program execution time on the computers C1 and C2, if there are 24000 instructions in the program?</w:t>
      </w:r>
    </w:p>
    <w:p w14:paraId="758A8723" w14:textId="637AC3CE" w:rsidR="00100F52" w:rsidRPr="00100F52" w:rsidRDefault="00100F52" w:rsidP="00100F52">
      <w:pPr>
        <w:pStyle w:val="ListParagraph"/>
        <w:numPr>
          <w:ilvl w:val="0"/>
          <w:numId w:val="5"/>
        </w:numPr>
        <w:spacing w:after="160" w:line="259" w:lineRule="auto"/>
        <w:jc w:val="both"/>
      </w:pPr>
      <w:r w:rsidRPr="00100F52">
        <w:t>At what mixture of instructions in the program will both computers C1 and C2 be equally fast?</w:t>
      </w:r>
    </w:p>
    <w:p w14:paraId="7C07813D" w14:textId="6844E2DC" w:rsidR="00100F52" w:rsidRPr="00100F52" w:rsidRDefault="00100F52" w:rsidP="00100F52">
      <w:pPr>
        <w:pStyle w:val="ListParagraph"/>
        <w:numPr>
          <w:ilvl w:val="0"/>
          <w:numId w:val="4"/>
        </w:numPr>
        <w:spacing w:after="160" w:line="259" w:lineRule="auto"/>
        <w:jc w:val="both"/>
      </w:pPr>
      <w:r w:rsidRPr="00100F52">
        <w:t>A program runs in 300 seconds on a machine, with division operations responsible for 160 seconds. You want to improve the speed of the program to run 3 times faster. How much do you have to improve the speed of the division operations?</w:t>
      </w:r>
      <w:r>
        <w:t xml:space="preserve"> Illustrate</w:t>
      </w:r>
      <w:r w:rsidRPr="00100F52">
        <w:t xml:space="preserve"> the whole process.</w:t>
      </w:r>
    </w:p>
    <w:p w14:paraId="23C1E1EC" w14:textId="14D55181" w:rsidR="00100F52" w:rsidRPr="00100F52" w:rsidRDefault="00100F52" w:rsidP="00100F52">
      <w:pPr>
        <w:pStyle w:val="ListParagraph"/>
        <w:numPr>
          <w:ilvl w:val="0"/>
          <w:numId w:val="4"/>
        </w:numPr>
        <w:spacing w:after="160" w:line="259" w:lineRule="auto"/>
        <w:jc w:val="both"/>
      </w:pPr>
      <w:r w:rsidRPr="00100F52">
        <w:t xml:space="preserve">Consider a 32-bit microprocessor. Assume that, on average, 20% of the operands and instructions are 64 bits long, 40% are 32 bits long, and 40% are 16 bits long. </w:t>
      </w:r>
    </w:p>
    <w:p w14:paraId="6004D181" w14:textId="7610A599" w:rsidR="00100F52" w:rsidRPr="00100F52" w:rsidRDefault="00100F52" w:rsidP="00100F52">
      <w:pPr>
        <w:pStyle w:val="ListParagraph"/>
        <w:numPr>
          <w:ilvl w:val="0"/>
          <w:numId w:val="6"/>
        </w:numPr>
        <w:spacing w:after="160" w:line="259" w:lineRule="auto"/>
        <w:jc w:val="both"/>
      </w:pPr>
      <w:r w:rsidRPr="00100F52">
        <w:t>Is it possible to double the performance using 64-bit microprocessor having the same bus cycle duration of a 32-bit microprocessor?</w:t>
      </w:r>
    </w:p>
    <w:p w14:paraId="33E6399A" w14:textId="77777777" w:rsidR="00100F52" w:rsidRPr="00100F52" w:rsidRDefault="00100F52" w:rsidP="00100F52">
      <w:pPr>
        <w:pStyle w:val="ListParagraph"/>
        <w:numPr>
          <w:ilvl w:val="0"/>
          <w:numId w:val="6"/>
        </w:numPr>
        <w:spacing w:after="160" w:line="259" w:lineRule="auto"/>
        <w:jc w:val="both"/>
      </w:pPr>
      <w:r w:rsidRPr="00100F52">
        <w:t>Design the whole process.</w:t>
      </w:r>
    </w:p>
    <w:p w14:paraId="223C8677" w14:textId="77777777" w:rsidR="00100F52" w:rsidRPr="00100F52" w:rsidRDefault="00100F52" w:rsidP="00100F52">
      <w:pPr>
        <w:pStyle w:val="ListParagraph"/>
        <w:numPr>
          <w:ilvl w:val="0"/>
          <w:numId w:val="4"/>
        </w:numPr>
        <w:spacing w:after="160" w:line="259" w:lineRule="auto"/>
        <w:jc w:val="both"/>
      </w:pPr>
      <w:r w:rsidRPr="00100F52">
        <w:t xml:space="preserve">Assume that a computer has L1 cache with miss ratio of 5% and access time of 1ns, L2 cache with hit ratio of 99% and access time of 10ns, main memory with hit ratio of X% and access time of 50ns. </w:t>
      </w:r>
    </w:p>
    <w:p w14:paraId="06FF3B95" w14:textId="77777777" w:rsidR="00100F52" w:rsidRPr="00100F52" w:rsidRDefault="00100F52" w:rsidP="00100F52">
      <w:pPr>
        <w:pStyle w:val="ListParagraph"/>
        <w:numPr>
          <w:ilvl w:val="0"/>
          <w:numId w:val="7"/>
        </w:numPr>
        <w:spacing w:after="160" w:line="259" w:lineRule="auto"/>
        <w:jc w:val="both"/>
      </w:pPr>
      <w:r w:rsidRPr="00100F52">
        <w:t>What should be the value of X if the effective access time is not more than 1.5ns?</w:t>
      </w:r>
    </w:p>
    <w:p w14:paraId="089D6706" w14:textId="77777777" w:rsidR="00100F52" w:rsidRPr="00100F52" w:rsidRDefault="00100F52" w:rsidP="00100F52">
      <w:pPr>
        <w:pStyle w:val="ListParagraph"/>
        <w:numPr>
          <w:ilvl w:val="0"/>
          <w:numId w:val="7"/>
        </w:numPr>
        <w:spacing w:after="160" w:line="259" w:lineRule="auto"/>
        <w:jc w:val="both"/>
      </w:pPr>
      <w:r w:rsidRPr="00100F52">
        <w:t>Design the system.</w:t>
      </w:r>
    </w:p>
    <w:p w14:paraId="744A805B" w14:textId="0457CE73" w:rsidR="00FD4CEE" w:rsidRPr="00100F52" w:rsidRDefault="00100F52" w:rsidP="002A611D">
      <w:pPr>
        <w:pStyle w:val="ListParagraph"/>
        <w:numPr>
          <w:ilvl w:val="0"/>
          <w:numId w:val="4"/>
        </w:numPr>
        <w:spacing w:before="100" w:beforeAutospacing="1" w:after="100" w:afterAutospacing="1" w:line="259" w:lineRule="auto"/>
        <w:jc w:val="both"/>
      </w:pPr>
      <w:r w:rsidRPr="00100F52">
        <w:t xml:space="preserve">A computer system uses 16-bit memory addresses. It has a 2K-byte cache organized in a direct-mapped manner with 64 bytes per cache block. Assume that the size of each memory word is 1 byte. </w:t>
      </w:r>
      <w:r>
        <w:t>S</w:t>
      </w:r>
      <w:r w:rsidRPr="00100F52">
        <w:t>how the number of bits in each of the Tag, Block, and Word fields of the memory address</w:t>
      </w:r>
      <w:r>
        <w:t xml:space="preserve"> and design the cache organization</w:t>
      </w:r>
      <w:r w:rsidRPr="00100F52">
        <w:t>.</w:t>
      </w:r>
    </w:p>
    <w:sectPr w:rsidR="00FD4CEE" w:rsidRPr="00100F52" w:rsidSect="000C0DAC">
      <w:footerReference w:type="default" r:id="rId9"/>
      <w:pgSz w:w="11907" w:h="16839" w:code="9"/>
      <w:pgMar w:top="1094" w:right="1008" w:bottom="1008" w:left="1440" w:header="634" w:footer="46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C3AEAE9" w14:textId="77777777" w:rsidR="00017B7C" w:rsidRDefault="00017B7C" w:rsidP="00432AA9">
      <w:pPr>
        <w:spacing w:after="0" w:line="240" w:lineRule="auto"/>
      </w:pPr>
      <w:r>
        <w:separator/>
      </w:r>
    </w:p>
  </w:endnote>
  <w:endnote w:type="continuationSeparator" w:id="0">
    <w:p w14:paraId="03897E38" w14:textId="77777777" w:rsidR="00017B7C" w:rsidRDefault="00017B7C" w:rsidP="00432A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70BFA5B" w14:textId="77777777" w:rsidR="000C0DAC" w:rsidRDefault="000C0DAC">
    <w:pPr>
      <w:pStyle w:val="Footer"/>
      <w:jc w:val="center"/>
    </w:pPr>
  </w:p>
  <w:p w14:paraId="719031D3" w14:textId="77777777" w:rsidR="000C0DAC" w:rsidRDefault="00017B7C">
    <w:pPr>
      <w:pStyle w:val="Footer"/>
      <w:jc w:val="center"/>
    </w:pPr>
    <w:sdt>
      <w:sdtPr>
        <w:id w:val="970668"/>
        <w:docPartObj>
          <w:docPartGallery w:val="Page Numbers (Bottom of Page)"/>
          <w:docPartUnique/>
        </w:docPartObj>
      </w:sdtPr>
      <w:sdtEndPr>
        <w:rPr>
          <w:b/>
          <w:sz w:val="24"/>
          <w:szCs w:val="24"/>
        </w:rPr>
      </w:sdtEndPr>
      <w:sdtContent>
        <w:r w:rsidR="000C0DAC" w:rsidRPr="000C0DAC">
          <w:rPr>
            <w:rFonts w:ascii="Times New Roman" w:hAnsi="Times New Roman" w:cs="Times New Roman"/>
            <w:sz w:val="24"/>
            <w:szCs w:val="24"/>
          </w:rPr>
          <w:t xml:space="preserve">Page </w:t>
        </w:r>
        <w:r w:rsidR="00C429AF" w:rsidRPr="000C0DAC">
          <w:rPr>
            <w:rFonts w:ascii="Times New Roman" w:hAnsi="Times New Roman" w:cs="Times New Roman"/>
            <w:b/>
            <w:sz w:val="24"/>
            <w:szCs w:val="24"/>
          </w:rPr>
          <w:fldChar w:fldCharType="begin"/>
        </w:r>
        <w:r w:rsidR="000C0DAC" w:rsidRPr="000C0DAC">
          <w:rPr>
            <w:rFonts w:ascii="Times New Roman" w:hAnsi="Times New Roman" w:cs="Times New Roman"/>
            <w:b/>
            <w:sz w:val="24"/>
            <w:szCs w:val="24"/>
          </w:rPr>
          <w:instrText xml:space="preserve"> PAGE </w:instrText>
        </w:r>
        <w:r w:rsidR="00C429AF" w:rsidRPr="000C0DAC">
          <w:rPr>
            <w:rFonts w:ascii="Times New Roman" w:hAnsi="Times New Roman" w:cs="Times New Roman"/>
            <w:b/>
            <w:sz w:val="24"/>
            <w:szCs w:val="24"/>
          </w:rPr>
          <w:fldChar w:fldCharType="separate"/>
        </w:r>
        <w:r w:rsidR="00DF6D6B">
          <w:rPr>
            <w:rFonts w:ascii="Times New Roman" w:hAnsi="Times New Roman" w:cs="Times New Roman"/>
            <w:b/>
            <w:noProof/>
            <w:sz w:val="24"/>
            <w:szCs w:val="24"/>
          </w:rPr>
          <w:t>1</w:t>
        </w:r>
        <w:r w:rsidR="00C429AF" w:rsidRPr="000C0DAC">
          <w:rPr>
            <w:rFonts w:ascii="Times New Roman" w:hAnsi="Times New Roman" w:cs="Times New Roman"/>
            <w:b/>
            <w:sz w:val="24"/>
            <w:szCs w:val="24"/>
          </w:rPr>
          <w:fldChar w:fldCharType="end"/>
        </w:r>
        <w:r w:rsidR="000C0DAC" w:rsidRPr="000C0DAC">
          <w:rPr>
            <w:rFonts w:ascii="Times New Roman" w:hAnsi="Times New Roman" w:cs="Times New Roman"/>
            <w:sz w:val="24"/>
            <w:szCs w:val="24"/>
          </w:rPr>
          <w:t xml:space="preserve"> of </w:t>
        </w:r>
        <w:r w:rsidR="00C429AF" w:rsidRPr="000C0DAC">
          <w:rPr>
            <w:rFonts w:ascii="Times New Roman" w:hAnsi="Times New Roman" w:cs="Times New Roman"/>
            <w:b/>
            <w:sz w:val="24"/>
            <w:szCs w:val="24"/>
          </w:rPr>
          <w:fldChar w:fldCharType="begin"/>
        </w:r>
        <w:r w:rsidR="000C0DAC" w:rsidRPr="000C0DAC">
          <w:rPr>
            <w:rFonts w:ascii="Times New Roman" w:hAnsi="Times New Roman" w:cs="Times New Roman"/>
            <w:b/>
            <w:sz w:val="24"/>
            <w:szCs w:val="24"/>
          </w:rPr>
          <w:instrText xml:space="preserve"> NUMPAGES  </w:instrText>
        </w:r>
        <w:r w:rsidR="00C429AF" w:rsidRPr="000C0DAC">
          <w:rPr>
            <w:rFonts w:ascii="Times New Roman" w:hAnsi="Times New Roman" w:cs="Times New Roman"/>
            <w:b/>
            <w:sz w:val="24"/>
            <w:szCs w:val="24"/>
          </w:rPr>
          <w:fldChar w:fldCharType="separate"/>
        </w:r>
        <w:r w:rsidR="00DF6D6B">
          <w:rPr>
            <w:rFonts w:ascii="Times New Roman" w:hAnsi="Times New Roman" w:cs="Times New Roman"/>
            <w:b/>
            <w:noProof/>
            <w:sz w:val="24"/>
            <w:szCs w:val="24"/>
          </w:rPr>
          <w:t>2</w:t>
        </w:r>
        <w:r w:rsidR="00C429AF" w:rsidRPr="000C0DAC">
          <w:rPr>
            <w:rFonts w:ascii="Times New Roman" w:hAnsi="Times New Roman" w:cs="Times New Roman"/>
            <w:b/>
            <w:sz w:val="24"/>
            <w:szCs w:val="24"/>
          </w:rPr>
          <w:fldChar w:fldCharType="end"/>
        </w:r>
      </w:sdtContent>
    </w:sdt>
  </w:p>
  <w:p w14:paraId="43D45168" w14:textId="77777777" w:rsidR="000C0DAC" w:rsidRDefault="000C0DA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168CFC4" w14:textId="77777777" w:rsidR="00017B7C" w:rsidRDefault="00017B7C" w:rsidP="00432AA9">
      <w:pPr>
        <w:spacing w:after="0" w:line="240" w:lineRule="auto"/>
      </w:pPr>
      <w:r>
        <w:separator/>
      </w:r>
    </w:p>
  </w:footnote>
  <w:footnote w:type="continuationSeparator" w:id="0">
    <w:p w14:paraId="38ED8B35" w14:textId="77777777" w:rsidR="00017B7C" w:rsidRDefault="00017B7C" w:rsidP="00432AA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6633BA"/>
    <w:multiLevelType w:val="hybridMultilevel"/>
    <w:tmpl w:val="CF00ACA4"/>
    <w:lvl w:ilvl="0" w:tplc="677683B2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2CF1F5B"/>
    <w:multiLevelType w:val="hybridMultilevel"/>
    <w:tmpl w:val="ECB45838"/>
    <w:lvl w:ilvl="0" w:tplc="099E659E">
      <w:start w:val="1"/>
      <w:numFmt w:val="lowerRoman"/>
      <w:lvlText w:val="(%1)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5B0A6A57"/>
    <w:multiLevelType w:val="hybridMultilevel"/>
    <w:tmpl w:val="7C486B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0EA41FB"/>
    <w:multiLevelType w:val="hybridMultilevel"/>
    <w:tmpl w:val="E0E8B098"/>
    <w:lvl w:ilvl="0" w:tplc="5BA41D8E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2FA051F8" w:tentative="1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1EF4CEEA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6DE679D0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C578303C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D278DC56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8DF42DFA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319205F2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78642748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4" w15:restartNumberingAfterBreak="0">
    <w:nsid w:val="618D34FB"/>
    <w:multiLevelType w:val="hybridMultilevel"/>
    <w:tmpl w:val="B70833EA"/>
    <w:lvl w:ilvl="0" w:tplc="B53664A6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648D4B4B"/>
    <w:multiLevelType w:val="hybridMultilevel"/>
    <w:tmpl w:val="9A0A0F56"/>
    <w:lvl w:ilvl="0" w:tplc="1E4EF2EA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79A040C7"/>
    <w:multiLevelType w:val="hybridMultilevel"/>
    <w:tmpl w:val="9BD491DC"/>
    <w:lvl w:ilvl="0" w:tplc="4409001B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6"/>
  </w:num>
  <w:num w:numId="2">
    <w:abstractNumId w:val="1"/>
  </w:num>
  <w:num w:numId="3">
    <w:abstractNumId w:val="3"/>
  </w:num>
  <w:num w:numId="4">
    <w:abstractNumId w:val="2"/>
  </w:num>
  <w:num w:numId="5">
    <w:abstractNumId w:val="4"/>
  </w:num>
  <w:num w:numId="6">
    <w:abstractNumId w:val="0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MLcwNjA2NTE3NDdV0lEKTi0uzszPAykwrAUA1M3eqSwAAAA="/>
  </w:docVars>
  <w:rsids>
    <w:rsidRoot w:val="00432AA9"/>
    <w:rsid w:val="0000185A"/>
    <w:rsid w:val="00016184"/>
    <w:rsid w:val="00017B7C"/>
    <w:rsid w:val="000377AF"/>
    <w:rsid w:val="00056D57"/>
    <w:rsid w:val="00060687"/>
    <w:rsid w:val="0006359F"/>
    <w:rsid w:val="000802EE"/>
    <w:rsid w:val="000869D5"/>
    <w:rsid w:val="00091098"/>
    <w:rsid w:val="000A7295"/>
    <w:rsid w:val="000B2B99"/>
    <w:rsid w:val="000C0DAC"/>
    <w:rsid w:val="00100F52"/>
    <w:rsid w:val="00101934"/>
    <w:rsid w:val="00163857"/>
    <w:rsid w:val="00170BB5"/>
    <w:rsid w:val="001A302C"/>
    <w:rsid w:val="001D16B7"/>
    <w:rsid w:val="001D1E66"/>
    <w:rsid w:val="001D600E"/>
    <w:rsid w:val="001F1B58"/>
    <w:rsid w:val="001F45F5"/>
    <w:rsid w:val="00224BA3"/>
    <w:rsid w:val="0025291A"/>
    <w:rsid w:val="00266695"/>
    <w:rsid w:val="00267280"/>
    <w:rsid w:val="002918EA"/>
    <w:rsid w:val="00293CDE"/>
    <w:rsid w:val="00297B04"/>
    <w:rsid w:val="002A6F8C"/>
    <w:rsid w:val="002B2485"/>
    <w:rsid w:val="002B5976"/>
    <w:rsid w:val="002D50E9"/>
    <w:rsid w:val="00305A4C"/>
    <w:rsid w:val="00311BD4"/>
    <w:rsid w:val="00313646"/>
    <w:rsid w:val="00314C8C"/>
    <w:rsid w:val="00325B72"/>
    <w:rsid w:val="00327B84"/>
    <w:rsid w:val="00335C28"/>
    <w:rsid w:val="00336C6D"/>
    <w:rsid w:val="00355C32"/>
    <w:rsid w:val="0037653B"/>
    <w:rsid w:val="00397EE9"/>
    <w:rsid w:val="003D155D"/>
    <w:rsid w:val="003D28F7"/>
    <w:rsid w:val="003D5546"/>
    <w:rsid w:val="003E6A4C"/>
    <w:rsid w:val="003F2013"/>
    <w:rsid w:val="003F7049"/>
    <w:rsid w:val="00432AA9"/>
    <w:rsid w:val="00447DA5"/>
    <w:rsid w:val="0045262A"/>
    <w:rsid w:val="00493F4F"/>
    <w:rsid w:val="004A4D4B"/>
    <w:rsid w:val="004A51DE"/>
    <w:rsid w:val="004D3E36"/>
    <w:rsid w:val="004F1B92"/>
    <w:rsid w:val="004F2F83"/>
    <w:rsid w:val="00505037"/>
    <w:rsid w:val="0053455D"/>
    <w:rsid w:val="005572FE"/>
    <w:rsid w:val="00562701"/>
    <w:rsid w:val="00563CFA"/>
    <w:rsid w:val="00563E12"/>
    <w:rsid w:val="005B6815"/>
    <w:rsid w:val="005B6933"/>
    <w:rsid w:val="005C5BE9"/>
    <w:rsid w:val="005D133B"/>
    <w:rsid w:val="005E5C0D"/>
    <w:rsid w:val="0060303B"/>
    <w:rsid w:val="00607BA9"/>
    <w:rsid w:val="00630B5C"/>
    <w:rsid w:val="00682B83"/>
    <w:rsid w:val="0069520A"/>
    <w:rsid w:val="006A4A26"/>
    <w:rsid w:val="006A7EBF"/>
    <w:rsid w:val="006C52B3"/>
    <w:rsid w:val="006E645D"/>
    <w:rsid w:val="0070508B"/>
    <w:rsid w:val="00721541"/>
    <w:rsid w:val="00743BA3"/>
    <w:rsid w:val="007501FD"/>
    <w:rsid w:val="00755470"/>
    <w:rsid w:val="007601E5"/>
    <w:rsid w:val="00767363"/>
    <w:rsid w:val="00767612"/>
    <w:rsid w:val="0077535A"/>
    <w:rsid w:val="00792955"/>
    <w:rsid w:val="007B5EE1"/>
    <w:rsid w:val="007E37C6"/>
    <w:rsid w:val="00807EED"/>
    <w:rsid w:val="00813F11"/>
    <w:rsid w:val="0081490B"/>
    <w:rsid w:val="00832161"/>
    <w:rsid w:val="00833F00"/>
    <w:rsid w:val="00835DFB"/>
    <w:rsid w:val="00851160"/>
    <w:rsid w:val="00853FDA"/>
    <w:rsid w:val="00872C1B"/>
    <w:rsid w:val="008745F5"/>
    <w:rsid w:val="008801E2"/>
    <w:rsid w:val="00885A2D"/>
    <w:rsid w:val="00891AC1"/>
    <w:rsid w:val="008D45A2"/>
    <w:rsid w:val="008E6369"/>
    <w:rsid w:val="008F0470"/>
    <w:rsid w:val="00901EA3"/>
    <w:rsid w:val="00903D8B"/>
    <w:rsid w:val="00915EA3"/>
    <w:rsid w:val="00921AF7"/>
    <w:rsid w:val="009244D5"/>
    <w:rsid w:val="00927B9B"/>
    <w:rsid w:val="00955F43"/>
    <w:rsid w:val="0096256B"/>
    <w:rsid w:val="00965DE9"/>
    <w:rsid w:val="00975BCD"/>
    <w:rsid w:val="00993C8E"/>
    <w:rsid w:val="009A107A"/>
    <w:rsid w:val="009A30DB"/>
    <w:rsid w:val="009A463E"/>
    <w:rsid w:val="009A7CCC"/>
    <w:rsid w:val="009B10F5"/>
    <w:rsid w:val="009B46CA"/>
    <w:rsid w:val="009C3866"/>
    <w:rsid w:val="00A01BC5"/>
    <w:rsid w:val="00A060AC"/>
    <w:rsid w:val="00A12E64"/>
    <w:rsid w:val="00A41B39"/>
    <w:rsid w:val="00A43482"/>
    <w:rsid w:val="00A62C4F"/>
    <w:rsid w:val="00A74F1D"/>
    <w:rsid w:val="00AB163C"/>
    <w:rsid w:val="00AC6544"/>
    <w:rsid w:val="00AC72E3"/>
    <w:rsid w:val="00AD7DBA"/>
    <w:rsid w:val="00AE4AAA"/>
    <w:rsid w:val="00AF2607"/>
    <w:rsid w:val="00B30FB4"/>
    <w:rsid w:val="00B46CB7"/>
    <w:rsid w:val="00BC10F8"/>
    <w:rsid w:val="00BD22B0"/>
    <w:rsid w:val="00BE2EE2"/>
    <w:rsid w:val="00BF1A6A"/>
    <w:rsid w:val="00C05E95"/>
    <w:rsid w:val="00C233B6"/>
    <w:rsid w:val="00C2776C"/>
    <w:rsid w:val="00C37E87"/>
    <w:rsid w:val="00C429AF"/>
    <w:rsid w:val="00C96FF3"/>
    <w:rsid w:val="00CA0BEE"/>
    <w:rsid w:val="00CC75C0"/>
    <w:rsid w:val="00CC7F30"/>
    <w:rsid w:val="00CD69E1"/>
    <w:rsid w:val="00D12572"/>
    <w:rsid w:val="00D22B8E"/>
    <w:rsid w:val="00D237FD"/>
    <w:rsid w:val="00D26412"/>
    <w:rsid w:val="00D30036"/>
    <w:rsid w:val="00D41B85"/>
    <w:rsid w:val="00D64050"/>
    <w:rsid w:val="00D92C20"/>
    <w:rsid w:val="00DA340A"/>
    <w:rsid w:val="00DB06B1"/>
    <w:rsid w:val="00DC5E94"/>
    <w:rsid w:val="00DE7B39"/>
    <w:rsid w:val="00DF3611"/>
    <w:rsid w:val="00DF6D6B"/>
    <w:rsid w:val="00E0017A"/>
    <w:rsid w:val="00E07611"/>
    <w:rsid w:val="00E41E58"/>
    <w:rsid w:val="00E811A0"/>
    <w:rsid w:val="00E91177"/>
    <w:rsid w:val="00E9270D"/>
    <w:rsid w:val="00EA1FCB"/>
    <w:rsid w:val="00EA3686"/>
    <w:rsid w:val="00EC4750"/>
    <w:rsid w:val="00ED125A"/>
    <w:rsid w:val="00EF0C1D"/>
    <w:rsid w:val="00F03BD0"/>
    <w:rsid w:val="00F16176"/>
    <w:rsid w:val="00F244DE"/>
    <w:rsid w:val="00F30FE5"/>
    <w:rsid w:val="00F52ECE"/>
    <w:rsid w:val="00F53956"/>
    <w:rsid w:val="00F857B9"/>
    <w:rsid w:val="00F954B5"/>
    <w:rsid w:val="00FC5543"/>
    <w:rsid w:val="00FD1892"/>
    <w:rsid w:val="00FD4CEE"/>
    <w:rsid w:val="00FD6152"/>
    <w:rsid w:val="00FE6960"/>
    <w:rsid w:val="00FF21F5"/>
    <w:rsid w:val="00FF4C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D520A4"/>
  <w15:docId w15:val="{39FCC5B6-0C65-4B70-ABDB-323F102D07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MY" w:eastAsia="en-MY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32AA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32AA9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432AA9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unhideWhenUsed/>
    <w:rsid w:val="00432AA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32AA9"/>
  </w:style>
  <w:style w:type="paragraph" w:styleId="Footer">
    <w:name w:val="footer"/>
    <w:basedOn w:val="Normal"/>
    <w:link w:val="FooterChar"/>
    <w:uiPriority w:val="99"/>
    <w:unhideWhenUsed/>
    <w:rsid w:val="00432AA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32AA9"/>
  </w:style>
  <w:style w:type="paragraph" w:styleId="ListParagraph">
    <w:name w:val="List Paragraph"/>
    <w:basedOn w:val="Normal"/>
    <w:uiPriority w:val="34"/>
    <w:qFormat/>
    <w:rsid w:val="00335C28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t">
    <w:name w:val="t"/>
    <w:basedOn w:val="DefaultParagraphFont"/>
    <w:rsid w:val="002918EA"/>
  </w:style>
  <w:style w:type="paragraph" w:styleId="NormalWeb">
    <w:name w:val="Normal (Web)"/>
    <w:basedOn w:val="Normal"/>
    <w:uiPriority w:val="99"/>
    <w:unhideWhenUsed/>
    <w:rsid w:val="001F1B5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F30FE5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95153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537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6809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796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073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186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869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89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01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478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412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415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62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685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633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41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98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11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306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36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714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449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263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54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134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1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19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29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613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246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545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06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196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520715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9145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905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7426249">
          <w:marLeft w:val="0"/>
          <w:marRight w:val="0"/>
          <w:marTop w:val="180"/>
          <w:marBottom w:val="270"/>
          <w:divBdr>
            <w:top w:val="single" w:sz="6" w:space="0" w:color="E3E3E3"/>
            <w:left w:val="single" w:sz="6" w:space="0" w:color="E3E3E3"/>
            <w:bottom w:val="single" w:sz="6" w:space="0" w:color="E3E3E3"/>
            <w:right w:val="single" w:sz="6" w:space="0" w:color="E3E3E3"/>
          </w:divBdr>
          <w:divsChild>
            <w:div w:id="932855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83960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8991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91436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2804956">
          <w:marLeft w:val="0"/>
          <w:marRight w:val="0"/>
          <w:marTop w:val="180"/>
          <w:marBottom w:val="270"/>
          <w:divBdr>
            <w:top w:val="single" w:sz="6" w:space="0" w:color="E3E3E3"/>
            <w:left w:val="single" w:sz="6" w:space="0" w:color="E3E3E3"/>
            <w:bottom w:val="single" w:sz="6" w:space="0" w:color="E3E3E3"/>
            <w:right w:val="single" w:sz="6" w:space="0" w:color="E3E3E3"/>
          </w:divBdr>
          <w:divsChild>
            <w:div w:id="1724791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71474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6655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583BDD8-8451-45CF-A6A7-6752FAD0BF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344</Words>
  <Characters>196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astern University</Company>
  <LinksUpToDate>false</LinksUpToDate>
  <CharactersWithSpaces>23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astern University</dc:creator>
  <cp:lastModifiedBy>Dr. Ahmed Wasif Reza</cp:lastModifiedBy>
  <cp:revision>12</cp:revision>
  <cp:lastPrinted>2019-02-05T04:36:00Z</cp:lastPrinted>
  <dcterms:created xsi:type="dcterms:W3CDTF">2021-03-26T04:52:00Z</dcterms:created>
  <dcterms:modified xsi:type="dcterms:W3CDTF">2021-03-26T05:04:00Z</dcterms:modified>
</cp:coreProperties>
</file>